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7AB76F" w14:textId="6805A1B2" w:rsidR="00F13701" w:rsidRDefault="00F13701">
      <w:r>
        <w:t>Discussion 9.1</w:t>
      </w:r>
      <w:r>
        <w:br/>
        <w:t>WEB-340</w:t>
      </w:r>
      <w:r>
        <w:br/>
        <w:t>LESS with CSS</w:t>
      </w:r>
    </w:p>
    <w:p w14:paraId="3B19144A" w14:textId="1823411F" w:rsidR="00F13701" w:rsidRDefault="00F13701">
      <w:pPr>
        <w:rPr>
          <w:b/>
          <w:bCs/>
          <w:i/>
          <w:iCs/>
        </w:rPr>
      </w:pPr>
      <w:r>
        <w:rPr>
          <w:b/>
          <w:bCs/>
          <w:i/>
          <w:iCs/>
        </w:rPr>
        <w:t>Using your own words, what is LESS and how does it work?</w:t>
      </w:r>
    </w:p>
    <w:p w14:paraId="1B8607DF" w14:textId="3EFE39E5" w:rsidR="00F13701" w:rsidRPr="00DF097D" w:rsidRDefault="00DF097D">
      <w:r>
        <w:t xml:space="preserve">LESS </w:t>
      </w:r>
      <w:proofErr w:type="gramStart"/>
      <w:r>
        <w:t>is  wrapper</w:t>
      </w:r>
      <w:proofErr w:type="gramEnd"/>
      <w:r>
        <w:t xml:space="preserve"> around CSS file that allow you to write standard CSS along with functions and code that you can’t write in a regular CSS file.</w:t>
      </w:r>
      <w:r w:rsidR="00263820">
        <w:t xml:space="preserve"> This means that you can </w:t>
      </w:r>
      <w:proofErr w:type="gramStart"/>
      <w:r w:rsidR="00263820">
        <w:t>actually define</w:t>
      </w:r>
      <w:proofErr w:type="gramEnd"/>
      <w:r w:rsidR="00263820">
        <w:t xml:space="preserve"> variables that represent a consistent theme to update only 1 variable and affect everything that is attached to that variable. </w:t>
      </w:r>
    </w:p>
    <w:p w14:paraId="200220D0" w14:textId="0CB18170" w:rsidR="00F13701" w:rsidRDefault="00F13701">
      <w:pPr>
        <w:rPr>
          <w:b/>
          <w:bCs/>
          <w:i/>
          <w:iCs/>
        </w:rPr>
      </w:pPr>
    </w:p>
    <w:p w14:paraId="10BF702B" w14:textId="1605FB57" w:rsidR="00F13701" w:rsidRDefault="00F13701">
      <w:pPr>
        <w:rPr>
          <w:b/>
          <w:bCs/>
          <w:i/>
          <w:iCs/>
        </w:rPr>
      </w:pPr>
      <w:r>
        <w:rPr>
          <w:b/>
          <w:bCs/>
          <w:i/>
          <w:iCs/>
        </w:rPr>
        <w:t>What are the advantages of LESS?</w:t>
      </w:r>
    </w:p>
    <w:p w14:paraId="7E87FA64" w14:textId="3AF88419" w:rsidR="00F13701" w:rsidRPr="00263820" w:rsidRDefault="00263820">
      <w:r>
        <w:t xml:space="preserve">The advantages of LESS is being able to define variables that control consistent aspects of your file in order to reduce the time necessary to update it. Also, being able to use functions within the file allows you to call attributes and </w:t>
      </w:r>
      <w:r w:rsidR="00DB2AC3">
        <w:t>classes to help increase the efficiency and productivity around the coding process.</w:t>
      </w:r>
    </w:p>
    <w:p w14:paraId="5B0C6B8D" w14:textId="0686F69D" w:rsidR="00F13701" w:rsidRDefault="00F13701">
      <w:pPr>
        <w:rPr>
          <w:b/>
          <w:bCs/>
          <w:i/>
          <w:iCs/>
        </w:rPr>
      </w:pPr>
    </w:p>
    <w:p w14:paraId="02AF9837" w14:textId="476DB791" w:rsidR="00F13701" w:rsidRDefault="00F13701">
      <w:pPr>
        <w:rPr>
          <w:b/>
          <w:bCs/>
          <w:i/>
          <w:iCs/>
        </w:rPr>
      </w:pPr>
      <w:r>
        <w:rPr>
          <w:b/>
          <w:bCs/>
          <w:i/>
          <w:iCs/>
        </w:rPr>
        <w:t>Provide step-by-step instructions for installing and configuring LESS using Node’s NPM manager.</w:t>
      </w:r>
    </w:p>
    <w:p w14:paraId="57280ACB" w14:textId="0BCD1D09" w:rsidR="00F13701" w:rsidRPr="00DB2AC3" w:rsidRDefault="00F13701" w:rsidP="00F13701">
      <w:pPr>
        <w:pStyle w:val="ListParagraph"/>
        <w:numPr>
          <w:ilvl w:val="0"/>
          <w:numId w:val="1"/>
        </w:numPr>
        <w:rPr>
          <w:i/>
          <w:iCs/>
        </w:rPr>
      </w:pPr>
      <w:r w:rsidRPr="00DB2AC3">
        <w:rPr>
          <w:i/>
          <w:iCs/>
        </w:rPr>
        <w:t>First, install Node (if you don’t already have it). Go to nodejs.org and install for your system. This install both Node and NPM</w:t>
      </w:r>
      <w:r w:rsidR="00961176" w:rsidRPr="00DB2AC3">
        <w:rPr>
          <w:i/>
          <w:iCs/>
        </w:rPr>
        <w:t xml:space="preserve"> (Node Package Manager)</w:t>
      </w:r>
      <w:r w:rsidRPr="00DB2AC3">
        <w:rPr>
          <w:i/>
          <w:iCs/>
        </w:rPr>
        <w:t>.</w:t>
      </w:r>
    </w:p>
    <w:p w14:paraId="7C69C933" w14:textId="0AC7A0DC" w:rsidR="00961176" w:rsidRPr="00DB2AC3" w:rsidRDefault="00F13701" w:rsidP="00961176">
      <w:pPr>
        <w:pStyle w:val="ListParagraph"/>
        <w:numPr>
          <w:ilvl w:val="0"/>
          <w:numId w:val="1"/>
        </w:numPr>
        <w:rPr>
          <w:i/>
          <w:iCs/>
        </w:rPr>
      </w:pPr>
      <w:r w:rsidRPr="00DB2AC3">
        <w:rPr>
          <w:i/>
          <w:iCs/>
        </w:rPr>
        <w:t xml:space="preserve">Now you want to go into your command prompt (Windows) or terminal (MAC). You will then type in </w:t>
      </w:r>
      <w:proofErr w:type="spellStart"/>
      <w:r w:rsidRPr="00DB2AC3">
        <w:rPr>
          <w:rFonts w:ascii="Lucida Console" w:hAnsi="Lucida Console"/>
          <w:color w:val="F2F2F2" w:themeColor="background1" w:themeShade="F2"/>
          <w:highlight w:val="black"/>
        </w:rPr>
        <w:t>npm</w:t>
      </w:r>
      <w:proofErr w:type="spellEnd"/>
      <w:r w:rsidRPr="00DB2AC3">
        <w:rPr>
          <w:rFonts w:ascii="Lucida Console" w:hAnsi="Lucida Console"/>
          <w:color w:val="F2F2F2" w:themeColor="background1" w:themeShade="F2"/>
          <w:highlight w:val="black"/>
        </w:rPr>
        <w:t xml:space="preserve"> install -g less</w:t>
      </w:r>
      <w:r w:rsidRPr="00DB2AC3">
        <w:rPr>
          <w:rFonts w:cstheme="minorHAnsi"/>
          <w:i/>
          <w:iCs/>
          <w:color w:val="000000" w:themeColor="text1"/>
        </w:rPr>
        <w:t xml:space="preserve">. </w:t>
      </w:r>
    </w:p>
    <w:p w14:paraId="2772C7E1" w14:textId="19BC5A24" w:rsidR="00961176" w:rsidRPr="00DB2AC3" w:rsidRDefault="00961176" w:rsidP="00961176">
      <w:pPr>
        <w:pStyle w:val="ListParagraph"/>
        <w:numPr>
          <w:ilvl w:val="0"/>
          <w:numId w:val="1"/>
        </w:numPr>
        <w:rPr>
          <w:i/>
          <w:iCs/>
        </w:rPr>
      </w:pPr>
      <w:r w:rsidRPr="00DB2AC3">
        <w:rPr>
          <w:i/>
          <w:iCs/>
        </w:rPr>
        <w:t>After that is complete, you can go into your project folder and create a file with a “less” extension like “</w:t>
      </w:r>
      <w:proofErr w:type="spellStart"/>
      <w:proofErr w:type="gramStart"/>
      <w:r w:rsidRPr="00DB2AC3">
        <w:rPr>
          <w:i/>
          <w:iCs/>
        </w:rPr>
        <w:t>style.less</w:t>
      </w:r>
      <w:proofErr w:type="spellEnd"/>
      <w:proofErr w:type="gramEnd"/>
      <w:r w:rsidRPr="00DB2AC3">
        <w:rPr>
          <w:i/>
          <w:iCs/>
        </w:rPr>
        <w:t>”.</w:t>
      </w:r>
    </w:p>
    <w:p w14:paraId="3F5F5C6C" w14:textId="6AF08188" w:rsidR="00961176" w:rsidRPr="00DB2AC3" w:rsidRDefault="00961176" w:rsidP="00DF097D">
      <w:pPr>
        <w:pStyle w:val="ListParagraph"/>
        <w:numPr>
          <w:ilvl w:val="0"/>
          <w:numId w:val="1"/>
        </w:numPr>
        <w:rPr>
          <w:i/>
          <w:iCs/>
        </w:rPr>
      </w:pPr>
      <w:r w:rsidRPr="00DB2AC3">
        <w:rPr>
          <w:i/>
          <w:iCs/>
        </w:rPr>
        <w:t xml:space="preserve">Next, </w:t>
      </w:r>
      <w:proofErr w:type="gramStart"/>
      <w:r w:rsidRPr="00DB2AC3">
        <w:rPr>
          <w:i/>
          <w:iCs/>
        </w:rPr>
        <w:t>in order for</w:t>
      </w:r>
      <w:proofErr w:type="gramEnd"/>
      <w:r w:rsidRPr="00DB2AC3">
        <w:rPr>
          <w:i/>
          <w:iCs/>
        </w:rPr>
        <w:t xml:space="preserve"> your html file to be able to call that file, you need to compile it to be rendered as a CSS file. You do this by going into your terminal and typing </w:t>
      </w:r>
      <w:r w:rsidRPr="00DB2AC3">
        <w:rPr>
          <w:i/>
          <w:iCs/>
        </w:rPr>
        <w:br/>
      </w:r>
      <w:proofErr w:type="spellStart"/>
      <w:r w:rsidRPr="00DB2AC3">
        <w:rPr>
          <w:rFonts w:ascii="Lucida Console" w:hAnsi="Lucida Console"/>
          <w:color w:val="FFFFFF" w:themeColor="background1"/>
          <w:highlight w:val="black"/>
        </w:rPr>
        <w:t>lessc</w:t>
      </w:r>
      <w:proofErr w:type="spellEnd"/>
      <w:r w:rsidRPr="00DB2AC3">
        <w:rPr>
          <w:rFonts w:ascii="Lucida Console" w:hAnsi="Lucida Console"/>
          <w:color w:val="FFFFFF" w:themeColor="background1"/>
          <w:highlight w:val="black"/>
        </w:rPr>
        <w:t xml:space="preserve"> style/</w:t>
      </w:r>
      <w:proofErr w:type="spellStart"/>
      <w:r w:rsidRPr="00DB2AC3">
        <w:rPr>
          <w:rFonts w:ascii="Lucida Console" w:hAnsi="Lucida Console"/>
          <w:color w:val="FFFFFF" w:themeColor="background1"/>
          <w:highlight w:val="black"/>
        </w:rPr>
        <w:t>style.less</w:t>
      </w:r>
      <w:proofErr w:type="spellEnd"/>
      <w:r w:rsidRPr="00DB2AC3">
        <w:rPr>
          <w:rFonts w:ascii="Lucida Console" w:hAnsi="Lucida Console"/>
          <w:color w:val="FFFFFF" w:themeColor="background1"/>
          <w:highlight w:val="black"/>
        </w:rPr>
        <w:t xml:space="preserve"> style/style.css</w:t>
      </w:r>
      <w:r w:rsidRPr="00DB2AC3">
        <w:rPr>
          <w:i/>
          <w:iCs/>
        </w:rPr>
        <w:t xml:space="preserve">. </w:t>
      </w:r>
      <w:r w:rsidRPr="00DB2AC3">
        <w:rPr>
          <w:i/>
          <w:iCs/>
        </w:rPr>
        <w:br/>
        <w:t>(This assumes the name of your file is “style”).</w:t>
      </w:r>
      <w:r w:rsidR="00DF097D" w:rsidRPr="00DB2AC3">
        <w:rPr>
          <w:i/>
          <w:iCs/>
        </w:rPr>
        <w:t xml:space="preserve"> Also, anytime you make changes to the LESS file, you </w:t>
      </w:r>
      <w:proofErr w:type="gramStart"/>
      <w:r w:rsidR="00DF097D" w:rsidRPr="00DB2AC3">
        <w:rPr>
          <w:i/>
          <w:iCs/>
        </w:rPr>
        <w:t>have to</w:t>
      </w:r>
      <w:proofErr w:type="gramEnd"/>
      <w:r w:rsidR="00DF097D" w:rsidRPr="00DB2AC3">
        <w:rPr>
          <w:i/>
          <w:iCs/>
        </w:rPr>
        <w:t xml:space="preserve"> run this LESS compiler.</w:t>
      </w:r>
    </w:p>
    <w:p w14:paraId="27A61F11" w14:textId="1CA66A45" w:rsidR="00DB2AC3" w:rsidRDefault="00DB2AC3" w:rsidP="00DB2AC3">
      <w:pPr>
        <w:rPr>
          <w:b/>
          <w:bCs/>
          <w:i/>
          <w:iCs/>
        </w:rPr>
      </w:pPr>
    </w:p>
    <w:p w14:paraId="374793E3" w14:textId="25150A5A" w:rsidR="00DB2AC3" w:rsidRDefault="00DB2AC3" w:rsidP="00DB2AC3">
      <w:pPr>
        <w:rPr>
          <w:b/>
          <w:bCs/>
          <w:i/>
          <w:iCs/>
        </w:rPr>
      </w:pPr>
      <w:r>
        <w:rPr>
          <w:b/>
          <w:bCs/>
          <w:i/>
          <w:iCs/>
        </w:rPr>
        <w:t>Sources:</w:t>
      </w:r>
    </w:p>
    <w:p w14:paraId="333AF251" w14:textId="04936B9A" w:rsidR="00DB2AC3" w:rsidRPr="00DB2AC3" w:rsidRDefault="00DB2AC3" w:rsidP="00DB2AC3">
      <w:pPr>
        <w:pStyle w:val="ListParagraph"/>
        <w:numPr>
          <w:ilvl w:val="0"/>
          <w:numId w:val="2"/>
        </w:numPr>
        <w:rPr>
          <w:b/>
          <w:bCs/>
          <w:i/>
          <w:iCs/>
        </w:rPr>
      </w:pPr>
      <w:hyperlink r:id="rId5" w:history="1">
        <w:r>
          <w:rPr>
            <w:rStyle w:val="Hyperlink"/>
          </w:rPr>
          <w:t>https://www.youtube.com/playlist?list=PLLAZ4kZ9dFpNmzIb3XQi5QSFiEpK-UxUg</w:t>
        </w:r>
      </w:hyperlink>
    </w:p>
    <w:sectPr w:rsidR="00DB2AC3" w:rsidRPr="00DB2AC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85731"/>
    <w:multiLevelType w:val="hybridMultilevel"/>
    <w:tmpl w:val="6EC86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76D7300"/>
    <w:multiLevelType w:val="hybridMultilevel"/>
    <w:tmpl w:val="375669E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szA0NbEAksaWZko6SsGpxcWZ+XkgBYa1ANNgzQksAAAA"/>
  </w:docVars>
  <w:rsids>
    <w:rsidRoot w:val="00F13701"/>
    <w:rsid w:val="00263820"/>
    <w:rsid w:val="0031706C"/>
    <w:rsid w:val="00961176"/>
    <w:rsid w:val="00B5799F"/>
    <w:rsid w:val="00DB2AC3"/>
    <w:rsid w:val="00DF097D"/>
    <w:rsid w:val="00F137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BD794D"/>
  <w15:chartTrackingRefBased/>
  <w15:docId w15:val="{3DD20150-3EB3-4651-93CD-3F4E0CF60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13701"/>
    <w:pPr>
      <w:ind w:left="720"/>
      <w:contextualSpacing/>
    </w:pPr>
  </w:style>
  <w:style w:type="character" w:styleId="Hyperlink">
    <w:name w:val="Hyperlink"/>
    <w:basedOn w:val="DefaultParagraphFont"/>
    <w:uiPriority w:val="99"/>
    <w:semiHidden/>
    <w:unhideWhenUsed/>
    <w:rsid w:val="00DB2AC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youtube.com/playlist?list=PLLAZ4kZ9dFpNmzIb3XQi5QSFiEpK-UxU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Pages>
  <Words>263</Words>
  <Characters>1503</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ny Kobyluck</dc:creator>
  <cp:keywords/>
  <dc:description/>
  <cp:lastModifiedBy>Johnny Kobyluck</cp:lastModifiedBy>
  <cp:revision>1</cp:revision>
  <dcterms:created xsi:type="dcterms:W3CDTF">2020-04-17T03:35:00Z</dcterms:created>
  <dcterms:modified xsi:type="dcterms:W3CDTF">2020-04-17T04:20:00Z</dcterms:modified>
</cp:coreProperties>
</file>